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s/>
        </w:rPr>
        <w:id w:val="1395084271"/>
        <w:lock w:val="contentLocked"/>
        <w:placeholder>
          <w:docPart w:val="DefaultPlaceholder_-1854013440"/>
        </w:placeholder>
        <w:group/>
      </w:sdtPr>
      <w:sdtEndPr>
        <w:rPr>
          <w:cs w:val="0"/>
        </w:rPr>
      </w:sdtEndPr>
      <w:sdtContent>
        <w:p w:rsidR="0020500E" w:rsidRDefault="009C79DF"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726848" behindDoc="0" locked="0" layoutInCell="1" allowOverlap="1" wp14:anchorId="7FA35831" wp14:editId="387B5134">
                    <wp:simplePos x="0" y="0"/>
                    <wp:positionH relativeFrom="column">
                      <wp:posOffset>6297295</wp:posOffset>
                    </wp:positionH>
                    <wp:positionV relativeFrom="paragraph">
                      <wp:posOffset>4126230</wp:posOffset>
                    </wp:positionV>
                    <wp:extent cx="1017270" cy="1404620"/>
                    <wp:effectExtent l="0" t="0" r="0" b="0"/>
                    <wp:wrapSquare wrapText="bothSides"/>
                    <wp:docPr id="44" name="กล่องข้อความ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017270" cy="14046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9C79DF" w:rsidRPr="00D60994" w:rsidRDefault="009C79DF" w:rsidP="009C79DF">
                                <w:pP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  <w:t>Water pump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FA35831" id="_x0000_t202" coordsize="21600,21600" o:spt="202" path="m,l,21600r21600,l21600,xe">
                    <v:stroke joinstyle="miter"/>
                    <v:path gradientshapeok="t" o:connecttype="rect"/>
                  </v:shapetype>
                  <v:shape id="กล่องข้อความ 2" o:spid="_x0000_s1026" type="#_x0000_t202" style="position:absolute;margin-left:495.85pt;margin-top:324.9pt;width:80.1pt;height:110.6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" filled="f" stroked="f">
                    <v:textbox style="mso-fit-shape-to-text:t">
                      <w:txbxContent>
                        <w:p w:rsidR="009C79DF" w:rsidRPr="00D60994" w:rsidRDefault="009C79DF" w:rsidP="009C79DF">
                          <w:pP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  <w:t>Water pump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724800" behindDoc="0" locked="0" layoutInCell="1" allowOverlap="1" wp14:anchorId="7FA35831" wp14:editId="387B5134">
                    <wp:simplePos x="0" y="0"/>
                    <wp:positionH relativeFrom="column">
                      <wp:posOffset>5422265</wp:posOffset>
                    </wp:positionH>
                    <wp:positionV relativeFrom="paragraph">
                      <wp:posOffset>675640</wp:posOffset>
                    </wp:positionV>
                    <wp:extent cx="874395" cy="1404620"/>
                    <wp:effectExtent l="0" t="0" r="0" b="0"/>
                    <wp:wrapSquare wrapText="bothSides"/>
                    <wp:docPr id="43" name="กล่องข้อความ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74395" cy="14046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9C79DF" w:rsidRPr="00D60994" w:rsidRDefault="009C79DF" w:rsidP="009C79DF">
                                <w:pP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  <w:t>LED strip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FA35831" id="_x0000_s1027" type="#_x0000_t202" style="position:absolute;margin-left:426.95pt;margin-top:53.2pt;width:68.85pt;height:110.6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" filled="f" stroked="f">
                    <v:textbox style="mso-fit-shape-to-text:t">
                      <w:txbxContent>
                        <w:p w:rsidR="009C79DF" w:rsidRPr="00D60994" w:rsidRDefault="009C79DF" w:rsidP="009C79DF">
                          <w:pP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  <w:t>LED strips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722752" behindDoc="0" locked="0" layoutInCell="1" allowOverlap="1" wp14:anchorId="7FA35831" wp14:editId="387B5134">
                    <wp:simplePos x="0" y="0"/>
                    <wp:positionH relativeFrom="column">
                      <wp:posOffset>4658967</wp:posOffset>
                    </wp:positionH>
                    <wp:positionV relativeFrom="paragraph">
                      <wp:posOffset>2251240</wp:posOffset>
                    </wp:positionV>
                    <wp:extent cx="1009650" cy="254000"/>
                    <wp:effectExtent l="0" t="0" r="0" b="0"/>
                    <wp:wrapSquare wrapText="bothSides"/>
                    <wp:docPr id="42" name="กล่องข้อความ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009650" cy="254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9C79DF" w:rsidRPr="00D60994" w:rsidRDefault="009C79DF" w:rsidP="009C79DF">
                                <w:pP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  <w:t>Water pipe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FA35831" id="_x0000_s1028" type="#_x0000_t202" style="position:absolute;margin-left:366.85pt;margin-top:177.25pt;width:79.5pt;height:20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" filled="f" stroked="f">
                    <v:textbox>
                      <w:txbxContent>
                        <w:p w:rsidR="009C79DF" w:rsidRPr="00D60994" w:rsidRDefault="009C79DF" w:rsidP="009C79DF">
                          <w:pP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  <w:t>Water pipes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20704" behindDoc="0" locked="0" layoutInCell="1" allowOverlap="1" wp14:anchorId="487460ED" wp14:editId="33B74FEC">
                    <wp:simplePos x="0" y="0"/>
                    <wp:positionH relativeFrom="column">
                      <wp:posOffset>4508389</wp:posOffset>
                    </wp:positionH>
                    <wp:positionV relativeFrom="paragraph">
                      <wp:posOffset>2528515</wp:posOffset>
                    </wp:positionV>
                    <wp:extent cx="604299" cy="357808"/>
                    <wp:effectExtent l="19050" t="19050" r="24765" b="23495"/>
                    <wp:wrapNone/>
                    <wp:docPr id="41" name="ตัวเชื่อมต่อตรง 4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604299" cy="357808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4D564B85" id="ตัวเชื่อมต่อตรง 41" o:spid="_x0000_s1026" style="position:absolute;flip:x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5pt,199.1pt" to="402.6pt,22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" strokecolor="white [3212]" strokeweight="2.25pt">
                    <v:stroke joinstyle="miter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18656" behindDoc="0" locked="0" layoutInCell="1" allowOverlap="1" wp14:anchorId="658935DA" wp14:editId="5BE3E9EC">
                    <wp:simplePos x="0" y="0"/>
                    <wp:positionH relativeFrom="column">
                      <wp:posOffset>4723075</wp:posOffset>
                    </wp:positionH>
                    <wp:positionV relativeFrom="paragraph">
                      <wp:posOffset>826448</wp:posOffset>
                    </wp:positionV>
                    <wp:extent cx="755374" cy="433558"/>
                    <wp:effectExtent l="19050" t="19050" r="26035" b="24130"/>
                    <wp:wrapNone/>
                    <wp:docPr id="40" name="ตัวเชื่อมต่อตรง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755374" cy="433558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3F643913" id="ตัวเชื่อมต่อตรง 40" o:spid="_x0000_s1026" style="position:absolute;flip:x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1.9pt,65.05pt" to="431.4pt,9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" strokecolor="white [3212]" strokeweight="2.25pt">
                    <v:stroke joinstyle="miter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16608" behindDoc="0" locked="0" layoutInCell="1" allowOverlap="1" wp14:anchorId="658935DA" wp14:editId="5BE3E9EC">
                    <wp:simplePos x="0" y="0"/>
                    <wp:positionH relativeFrom="column">
                      <wp:posOffset>5495290</wp:posOffset>
                    </wp:positionH>
                    <wp:positionV relativeFrom="paragraph">
                      <wp:posOffset>3747080</wp:posOffset>
                    </wp:positionV>
                    <wp:extent cx="866775" cy="504825"/>
                    <wp:effectExtent l="19050" t="19050" r="28575" b="28575"/>
                    <wp:wrapNone/>
                    <wp:docPr id="39" name="ตัวเชื่อมต่อตรง 3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 flipV="1">
                              <a:off x="0" y="0"/>
                              <a:ext cx="866775" cy="504825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5EE9A45B" id="ตัวเชื่อมต่อตรง 39" o:spid="_x0000_s1026" style="position:absolute;flip:x y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2.7pt,295.05pt" to="500.95pt,3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" strokecolor="white [3212]" strokeweight="2.25pt">
                    <v:stroke joinstyle="miter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714560" behindDoc="0" locked="0" layoutInCell="1" allowOverlap="1" wp14:anchorId="56E158E6" wp14:editId="1E1C5C81">
                    <wp:simplePos x="0" y="0"/>
                    <wp:positionH relativeFrom="column">
                      <wp:posOffset>1303407</wp:posOffset>
                    </wp:positionH>
                    <wp:positionV relativeFrom="paragraph">
                      <wp:posOffset>1285252</wp:posOffset>
                    </wp:positionV>
                    <wp:extent cx="1490345" cy="468630"/>
                    <wp:effectExtent l="0" t="0" r="0" b="0"/>
                    <wp:wrapSquare wrapText="bothSides"/>
                    <wp:docPr id="38" name="กล่องข้อความ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490345" cy="46863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9C79DF" w:rsidRPr="00D60994" w:rsidRDefault="009C79DF" w:rsidP="009C79DF">
                                <w:pP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  <w:t>User interface &amp; Control box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6E158E6" id="_x0000_s1029" type="#_x0000_t202" style="position:absolute;margin-left:102.65pt;margin-top:101.2pt;width:117.35pt;height:36.9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" filled="f" stroked="f">
                    <v:textbox>
                      <w:txbxContent>
                        <w:p w:rsidR="009C79DF" w:rsidRPr="00D60994" w:rsidRDefault="009C79DF" w:rsidP="009C79DF">
                          <w:pP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  <w:t>User interface &amp; Control box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12512" behindDoc="0" locked="0" layoutInCell="1" allowOverlap="1" wp14:anchorId="0A730B71" wp14:editId="7A8A99F5">
                    <wp:simplePos x="0" y="0"/>
                    <wp:positionH relativeFrom="column">
                      <wp:posOffset>2459052</wp:posOffset>
                    </wp:positionH>
                    <wp:positionV relativeFrom="paragraph">
                      <wp:posOffset>1470991</wp:posOffset>
                    </wp:positionV>
                    <wp:extent cx="975994" cy="568436"/>
                    <wp:effectExtent l="19050" t="19050" r="15240" b="22225"/>
                    <wp:wrapNone/>
                    <wp:docPr id="37" name="ตัวเชื่อมต่อตรง 3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 flipV="1">
                              <a:off x="0" y="0"/>
                              <a:ext cx="975994" cy="568436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06AE2892" id="ตัวเชื่อมต่อตรง 37" o:spid="_x0000_s1026" style="position:absolute;flip:x y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3.65pt,115.85pt" to="270.5pt,16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" strokecolor="white [3212]" strokeweight="2.25pt">
                    <v:stroke joinstyle="miter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>
                    <wp:simplePos x="0" y="0"/>
                    <wp:positionH relativeFrom="column">
                      <wp:posOffset>2499166</wp:posOffset>
                    </wp:positionH>
                    <wp:positionV relativeFrom="paragraph">
                      <wp:posOffset>1999615</wp:posOffset>
                    </wp:positionV>
                    <wp:extent cx="866775" cy="504825"/>
                    <wp:effectExtent l="19050" t="19050" r="28575" b="28575"/>
                    <wp:wrapNone/>
                    <wp:docPr id="14" name="ตัวเชื่อมต่อตรง 1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 flipV="1">
                              <a:off x="0" y="0"/>
                              <a:ext cx="866775" cy="504825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4DA15F61" id="ตัวเชื่อมต่อตรง 14" o:spid="_x0000_s1026" style="position:absolute;flip:x 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6.8pt,157.45pt" to="265.05pt,19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" strokecolor="white [3212]" strokeweight="2.25pt">
                    <v:stroke joinstyle="miter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10464" behindDoc="0" locked="0" layoutInCell="1" allowOverlap="1">
                    <wp:simplePos x="0" y="0"/>
                    <wp:positionH relativeFrom="column">
                      <wp:posOffset>3294767</wp:posOffset>
                    </wp:positionH>
                    <wp:positionV relativeFrom="paragraph">
                      <wp:posOffset>1907926</wp:posOffset>
                    </wp:positionV>
                    <wp:extent cx="624384" cy="488801"/>
                    <wp:effectExtent l="0" t="27305" r="15240" b="34290"/>
                    <wp:wrapNone/>
                    <wp:docPr id="36" name="สี่เหลี่ยมด้านขนาน 3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rot="16200000">
                              <a:off x="0" y="0"/>
                              <a:ext cx="624384" cy="488801"/>
                            </a:xfrm>
                            <a:prstGeom prst="parallelogram">
                              <a:avLst>
                                <a:gd name="adj" fmla="val 59270"/>
                              </a:avLst>
                            </a:prstGeom>
                            <a:solidFill>
                              <a:schemeClr val="bg2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17A80DA" id="_x0000_t7" coordsize="21600,21600" o:spt="7" adj="5400" path="m@0,l,21600@1,21600,21600,xe">
                    <v:stroke joinstyle="miter"/>
                    <v:formulas>
                      <v:f eqn="val #0"/>
                      <v:f eqn="sum width 0 #0"/>
                      <v:f eqn="prod #0 1 2"/>
                      <v:f eqn="sum width 0 @2"/>
                      <v:f eqn="mid #0 width"/>
                      <v:f eqn="mid @1 0"/>
                      <v:f eqn="prod height width #0"/>
                      <v:f eqn="prod @6 1 2"/>
                      <v:f eqn="sum height 0 @7"/>
                      <v:f eqn="prod width 1 2"/>
                      <v:f eqn="sum #0 0 @9"/>
                      <v:f eqn="if @10 @8 0"/>
                      <v:f eqn="if @10 @7 height"/>
                    </v:formulas>
                    <v:path gradientshapeok="t" o:connecttype="custom" o:connectlocs="@4,0;10800,@11;@3,10800;@5,21600;10800,@12;@2,10800" textboxrect="1800,1800,19800,19800;8100,8100,13500,13500;10800,10800,10800,10800"/>
                    <v:handles>
                      <v:h position="#0,topLeft" xrange="0,21600"/>
                    </v:handles>
                  </v:shapetype>
                  <v:shape id="สี่เหลี่ยมด้านขนาน 36" o:spid="_x0000_s1026" type="#_x0000_t7" style="position:absolute;margin-left:259.45pt;margin-top:150.25pt;width:49.15pt;height:38.5pt;rotation:-90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" adj="10022" fillcolor="#e7e6e6 [3214]" strokecolor="black [3213]" strokeweight="1pt"/>
                </w:pict>
              </mc:Fallback>
            </mc:AlternateContent>
          </w:r>
          <w:r>
            <w:rPr>
              <w:noProof/>
            </w:rPr>
            <w:drawing>
              <wp:anchor distT="0" distB="0" distL="114300" distR="114300" simplePos="0" relativeHeight="251709440" behindDoc="0" locked="0" layoutInCell="1" allowOverlap="1" wp14:anchorId="71F9F13A" wp14:editId="1CA841CC">
                <wp:simplePos x="0" y="0"/>
                <wp:positionH relativeFrom="margin">
                  <wp:posOffset>4191222</wp:posOffset>
                </wp:positionH>
                <wp:positionV relativeFrom="paragraph">
                  <wp:posOffset>1250252</wp:posOffset>
                </wp:positionV>
                <wp:extent cx="1118870" cy="1118870"/>
                <wp:effectExtent l="0" t="0" r="24130" b="0"/>
                <wp:wrapThrough wrapText="bothSides">
                  <wp:wrapPolygon edited="0">
                    <wp:start x="16849" y="1700"/>
                    <wp:lineTo x="7704" y="4586"/>
                    <wp:lineTo x="9039" y="10317"/>
                    <wp:lineTo x="84" y="12403"/>
                    <wp:lineTo x="1419" y="18133"/>
                    <wp:lineTo x="1944" y="18766"/>
                    <wp:lineTo x="3519" y="20665"/>
                    <wp:lineTo x="4952" y="20331"/>
                    <wp:lineTo x="5143" y="19531"/>
                    <wp:lineTo x="15844" y="8731"/>
                    <wp:lineTo x="19965" y="2107"/>
                    <wp:lineTo x="19715" y="1033"/>
                    <wp:lineTo x="16849" y="1700"/>
                  </wp:wrapPolygon>
                </wp:wrapThrough>
                <wp:docPr id="35" name="รูปภาพ 35" descr="ผลการค้นหารูปภาพสำหรับ led stri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ผลการค้นหารูปภาพสำหรับ led stri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5">
                                  <a14:imgEffect>
                                    <a14:backgroundRemoval t="10000" b="90000" l="10000" r="9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rot="786778">
                          <a:off x="0" y="0"/>
                          <a:ext cx="1118870" cy="1118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707392" behindDoc="0" locked="0" layoutInCell="1" allowOverlap="1" wp14:anchorId="4D2EA4D2" wp14:editId="1175E5C2">
                <wp:simplePos x="0" y="0"/>
                <wp:positionH relativeFrom="margin">
                  <wp:posOffset>3730102</wp:posOffset>
                </wp:positionH>
                <wp:positionV relativeFrom="paragraph">
                  <wp:posOffset>988205</wp:posOffset>
                </wp:positionV>
                <wp:extent cx="1118870" cy="1118870"/>
                <wp:effectExtent l="0" t="0" r="24130" b="0"/>
                <wp:wrapThrough wrapText="bothSides">
                  <wp:wrapPolygon edited="0">
                    <wp:start x="16849" y="1700"/>
                    <wp:lineTo x="7704" y="4586"/>
                    <wp:lineTo x="9039" y="10317"/>
                    <wp:lineTo x="84" y="12403"/>
                    <wp:lineTo x="1419" y="18133"/>
                    <wp:lineTo x="1944" y="18766"/>
                    <wp:lineTo x="3519" y="20665"/>
                    <wp:lineTo x="4952" y="20331"/>
                    <wp:lineTo x="5143" y="19531"/>
                    <wp:lineTo x="15844" y="8731"/>
                    <wp:lineTo x="19965" y="2107"/>
                    <wp:lineTo x="19715" y="1033"/>
                    <wp:lineTo x="16849" y="1700"/>
                  </wp:wrapPolygon>
                </wp:wrapThrough>
                <wp:docPr id="34" name="รูปภาพ 34" descr="ผลการค้นหารูปภาพสำหรับ led stri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ผลการค้นหารูปภาพสำหรับ led stri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5">
                                  <a14:imgEffect>
                                    <a14:backgroundRemoval t="10000" b="90000" l="10000" r="9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rot="786778">
                          <a:off x="0" y="0"/>
                          <a:ext cx="1118870" cy="1118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margin">
                  <wp:posOffset>3328781</wp:posOffset>
                </wp:positionH>
                <wp:positionV relativeFrom="paragraph">
                  <wp:posOffset>737297</wp:posOffset>
                </wp:positionV>
                <wp:extent cx="1118870" cy="1118870"/>
                <wp:effectExtent l="0" t="0" r="24130" b="0"/>
                <wp:wrapThrough wrapText="bothSides">
                  <wp:wrapPolygon edited="0">
                    <wp:start x="16849" y="1700"/>
                    <wp:lineTo x="7704" y="4586"/>
                    <wp:lineTo x="9039" y="10317"/>
                    <wp:lineTo x="84" y="12403"/>
                    <wp:lineTo x="1419" y="18133"/>
                    <wp:lineTo x="1944" y="18766"/>
                    <wp:lineTo x="3519" y="20665"/>
                    <wp:lineTo x="4952" y="20331"/>
                    <wp:lineTo x="5143" y="19531"/>
                    <wp:lineTo x="15844" y="8731"/>
                    <wp:lineTo x="19965" y="2107"/>
                    <wp:lineTo x="19715" y="1033"/>
                    <wp:lineTo x="16849" y="1700"/>
                  </wp:wrapPolygon>
                </wp:wrapThrough>
                <wp:docPr id="33" name="รูปภาพ 33" descr="ผลการค้นหารูปภาพสำหรับ led stri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ผลการค้นหารูปภาพสำหรับ led stri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5">
                                  <a14:imgEffect>
                                    <a14:backgroundRemoval t="10000" b="90000" l="10000" r="9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rot="786778">
                          <a:off x="0" y="0"/>
                          <a:ext cx="1118870" cy="1118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2869865</wp:posOffset>
                </wp:positionH>
                <wp:positionV relativeFrom="paragraph">
                  <wp:posOffset>2498785</wp:posOffset>
                </wp:positionV>
                <wp:extent cx="1668780" cy="218440"/>
                <wp:effectExtent l="0" t="304800" r="0" b="295910"/>
                <wp:wrapThrough wrapText="bothSides">
                  <wp:wrapPolygon edited="0">
                    <wp:start x="19347" y="-4511"/>
                    <wp:lineTo x="12632" y="-23669"/>
                    <wp:lineTo x="11001" y="3774"/>
                    <wp:lineTo x="4041" y="-20372"/>
                    <wp:lineTo x="1961" y="5512"/>
                    <wp:lineTo x="1594" y="20791"/>
                    <wp:lineTo x="2717" y="24686"/>
                    <wp:lineTo x="3145" y="22034"/>
                    <wp:lineTo x="15042" y="17794"/>
                    <wp:lineTo x="19939" y="3750"/>
                    <wp:lineTo x="20245" y="-1395"/>
                    <wp:lineTo x="19347" y="-4511"/>
                  </wp:wrapPolygon>
                </wp:wrapThrough>
                <wp:docPr id="23" name="รูปภาพ 23" descr="ผลการค้นหารูปภาพสำหรับ ท่อพลาสติกใส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ผลการค้นหารูปภาพสำหรับ ท่อพลาสติกใส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6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7">
                                  <a14:imgEffect>
                                    <a14:backgroundRemoval t="57666" b="76334" l="10000" r="9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55333" b="21333"/>
                        <a:stretch/>
                      </pic:blipFill>
                      <pic:spPr bwMode="auto">
                        <a:xfrm rot="20134542">
                          <a:off x="0" y="0"/>
                          <a:ext cx="1668780" cy="218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97152" behindDoc="0" locked="0" layoutInCell="1" allowOverlap="1" wp14:anchorId="76498458" wp14:editId="7D670A3E">
                <wp:simplePos x="0" y="0"/>
                <wp:positionH relativeFrom="column">
                  <wp:posOffset>3975100</wp:posOffset>
                </wp:positionH>
                <wp:positionV relativeFrom="paragraph">
                  <wp:posOffset>2565400</wp:posOffset>
                </wp:positionV>
                <wp:extent cx="1793875" cy="218440"/>
                <wp:effectExtent l="0" t="361950" r="0" b="372110"/>
                <wp:wrapThrough wrapText="bothSides">
                  <wp:wrapPolygon edited="0">
                    <wp:start x="1513" y="8218"/>
                    <wp:lineTo x="1915" y="12807"/>
                    <wp:lineTo x="5971" y="23668"/>
                    <wp:lineTo x="19062" y="18346"/>
                    <wp:lineTo x="20180" y="11753"/>
                    <wp:lineTo x="16443" y="1323"/>
                    <wp:lineTo x="2258" y="3822"/>
                    <wp:lineTo x="1513" y="8218"/>
                  </wp:wrapPolygon>
                </wp:wrapThrough>
                <wp:docPr id="27" name="รูปภาพ 27" descr="ผลการค้นหารูปภาพสำหรับ ท่อพลาสติกใส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ผลการค้นหารูปภาพสำหรับ ท่อพลาสติกใส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8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9">
                                  <a14:imgEffect>
                                    <a14:backgroundRemoval t="57666" b="76334" l="10000" r="9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55333" b="21333"/>
                        <a:stretch/>
                      </pic:blipFill>
                      <pic:spPr bwMode="auto">
                        <a:xfrm rot="2141381">
                          <a:off x="0" y="0"/>
                          <a:ext cx="1793875" cy="218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04320" behindDoc="0" locked="0" layoutInCell="1" allowOverlap="1">
                    <wp:simplePos x="0" y="0"/>
                    <wp:positionH relativeFrom="column">
                      <wp:posOffset>3018049</wp:posOffset>
                    </wp:positionH>
                    <wp:positionV relativeFrom="paragraph">
                      <wp:posOffset>1516953</wp:posOffset>
                    </wp:positionV>
                    <wp:extent cx="1284388" cy="755833"/>
                    <wp:effectExtent l="0" t="0" r="30480" b="25400"/>
                    <wp:wrapNone/>
                    <wp:docPr id="32" name="ตัวเชื่อมต่อตรง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1284388" cy="755833"/>
                            </a:xfrm>
                            <a:prstGeom prst="line">
                              <a:avLst/>
                            </a:prstGeom>
                            <a:ln w="952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52358B12" id="ตัวเชื่อมต่อตรง 32" o:spid="_x0000_s1026" style="position:absolute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7.65pt,119.45pt" to="338.8pt,17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" strokecolor="black [3213]">
                    <v:stroke joinstyle="miter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03296" behindDoc="0" locked="0" layoutInCell="1" allowOverlap="1" wp14:anchorId="295072C5" wp14:editId="0E4FAC56">
                    <wp:simplePos x="0" y="0"/>
                    <wp:positionH relativeFrom="column">
                      <wp:posOffset>4332770</wp:posOffset>
                    </wp:positionH>
                    <wp:positionV relativeFrom="paragraph">
                      <wp:posOffset>3344343</wp:posOffset>
                    </wp:positionV>
                    <wp:extent cx="1242104" cy="735569"/>
                    <wp:effectExtent l="0" t="0" r="34290" b="26670"/>
                    <wp:wrapNone/>
                    <wp:docPr id="31" name="ตัวเชื่อมต่อตรง 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1242104" cy="735569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12FB83F0" id="ตัวเชื่อมต่อตรง 31" o:spid="_x0000_s1026" style="position:absolute;flip: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1.15pt,263.35pt" to="438.95pt,3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" strokecolor="black [3213]" strokeweight="1.5pt">
                    <v:stroke joinstyle="miter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01248" behindDoc="0" locked="0" layoutInCell="1" allowOverlap="1">
                    <wp:simplePos x="0" y="0"/>
                    <wp:positionH relativeFrom="column">
                      <wp:posOffset>4323579</wp:posOffset>
                    </wp:positionH>
                    <wp:positionV relativeFrom="paragraph">
                      <wp:posOffset>3016617</wp:posOffset>
                    </wp:positionV>
                    <wp:extent cx="1242104" cy="735569"/>
                    <wp:effectExtent l="0" t="0" r="34290" b="26670"/>
                    <wp:wrapNone/>
                    <wp:docPr id="30" name="ตัวเชื่อมต่อตรง 3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1242104" cy="735569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265A239B" id="ตัวเชื่อมต่อตรง 30" o:spid="_x0000_s1026" style="position:absolute;flip: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0.45pt,237.55pt" to="438.25pt,29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" strokecolor="black [3213]" strokeweight="1.5pt">
                    <v:stroke joinstyle="miter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00224" behindDoc="0" locked="0" layoutInCell="1" allowOverlap="1">
                    <wp:simplePos x="0" y="0"/>
                    <wp:positionH relativeFrom="column">
                      <wp:posOffset>4301938</wp:posOffset>
                    </wp:positionH>
                    <wp:positionV relativeFrom="paragraph">
                      <wp:posOffset>2219325</wp:posOffset>
                    </wp:positionV>
                    <wp:extent cx="0" cy="1532809"/>
                    <wp:effectExtent l="19050" t="0" r="19050" b="29845"/>
                    <wp:wrapNone/>
                    <wp:docPr id="29" name="ตัวเชื่อมต่อตรง 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1532809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4E457518" id="ตัวเชื่อมต่อตรง 29" o:spid="_x0000_s1026" style="position:absolute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8.75pt,174.75pt" to="338.75pt,29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" strokecolor="black [3213]" strokeweight="3pt">
                    <v:stroke joinstyle="miter"/>
                  </v:line>
                </w:pict>
              </mc:Fallback>
            </mc:AlternateContent>
          </w:r>
          <w:r w:rsidR="0020500E">
            <w:rPr>
              <w:noProof/>
            </w:rPr>
            <w:drawing>
              <wp:anchor distT="0" distB="0" distL="114300" distR="114300" simplePos="0" relativeHeight="251699200" behindDoc="0" locked="0" layoutInCell="1" allowOverlap="1" wp14:anchorId="68F88EE8" wp14:editId="228F49B4">
                <wp:simplePos x="0" y="0"/>
                <wp:positionH relativeFrom="column">
                  <wp:posOffset>5057140</wp:posOffset>
                </wp:positionH>
                <wp:positionV relativeFrom="paragraph">
                  <wp:posOffset>3237865</wp:posOffset>
                </wp:positionV>
                <wp:extent cx="803910" cy="218440"/>
                <wp:effectExtent l="6985" t="0" r="3175" b="0"/>
                <wp:wrapThrough wrapText="bothSides">
                  <wp:wrapPolygon edited="0">
                    <wp:start x="907" y="24520"/>
                    <wp:lineTo x="18247" y="18763"/>
                    <wp:lineTo x="20771" y="16312"/>
                    <wp:lineTo x="20492" y="-610"/>
                    <wp:lineTo x="659" y="9478"/>
                    <wp:lineTo x="907" y="24520"/>
                  </wp:wrapPolygon>
                </wp:wrapThrough>
                <wp:docPr id="28" name="รูปภาพ 28" descr="ผลการค้นหารูปภาพสำหรับ ท่อพลาสติกใส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ผลการค้นหารูปภาพสำหรับ ท่อพลาสติกใส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0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1">
                                  <a14:imgEffect>
                                    <a14:backgroundRemoval t="57666" b="76334" l="10000" r="9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55333" b="21333"/>
                        <a:stretch/>
                      </pic:blipFill>
                      <pic:spPr bwMode="auto">
                        <a:xfrm rot="5608220">
                          <a:off x="0" y="0"/>
                          <a:ext cx="803910" cy="218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20500E">
            <w:rPr>
              <w:noProof/>
            </w:rPr>
            <w:drawing>
              <wp:anchor distT="0" distB="0" distL="114300" distR="114300" simplePos="0" relativeHeight="251695104" behindDoc="0" locked="0" layoutInCell="1" allowOverlap="1" wp14:anchorId="76498458" wp14:editId="7D670A3E">
                <wp:simplePos x="0" y="0"/>
                <wp:positionH relativeFrom="column">
                  <wp:posOffset>3788663</wp:posOffset>
                </wp:positionH>
                <wp:positionV relativeFrom="paragraph">
                  <wp:posOffset>3091092</wp:posOffset>
                </wp:positionV>
                <wp:extent cx="1668780" cy="218440"/>
                <wp:effectExtent l="0" t="304800" r="0" b="295910"/>
                <wp:wrapThrough wrapText="bothSides">
                  <wp:wrapPolygon edited="0">
                    <wp:start x="19347" y="-4511"/>
                    <wp:lineTo x="12632" y="-23669"/>
                    <wp:lineTo x="11001" y="3774"/>
                    <wp:lineTo x="4041" y="-20372"/>
                    <wp:lineTo x="1961" y="5512"/>
                    <wp:lineTo x="1594" y="20791"/>
                    <wp:lineTo x="2717" y="24686"/>
                    <wp:lineTo x="3145" y="22034"/>
                    <wp:lineTo x="15042" y="17794"/>
                    <wp:lineTo x="19939" y="3750"/>
                    <wp:lineTo x="20245" y="-1395"/>
                    <wp:lineTo x="19347" y="-4511"/>
                  </wp:wrapPolygon>
                </wp:wrapThrough>
                <wp:docPr id="26" name="รูปภาพ 26" descr="ผลการค้นหารูปภาพสำหรับ ท่อพลาสติกใส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ผลการค้นหารูปภาพสำหรับ ท่อพลาสติกใส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6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7">
                                  <a14:imgEffect>
                                    <a14:backgroundRemoval t="57666" b="76334" l="10000" r="9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55333" b="21333"/>
                        <a:stretch/>
                      </pic:blipFill>
                      <pic:spPr bwMode="auto">
                        <a:xfrm rot="20134542">
                          <a:off x="0" y="0"/>
                          <a:ext cx="1668780" cy="218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20500E">
            <w:rPr>
              <w:noProof/>
            </w:rPr>
            <w:drawing>
              <wp:anchor distT="0" distB="0" distL="114300" distR="114300" simplePos="0" relativeHeight="251691008" behindDoc="0" locked="0" layoutInCell="1" allowOverlap="1" wp14:anchorId="76498458" wp14:editId="7D670A3E">
                <wp:simplePos x="0" y="0"/>
                <wp:positionH relativeFrom="column">
                  <wp:posOffset>3125134</wp:posOffset>
                </wp:positionH>
                <wp:positionV relativeFrom="paragraph">
                  <wp:posOffset>2681641</wp:posOffset>
                </wp:positionV>
                <wp:extent cx="1668780" cy="218440"/>
                <wp:effectExtent l="0" t="247650" r="0" b="238760"/>
                <wp:wrapThrough wrapText="bothSides">
                  <wp:wrapPolygon edited="0">
                    <wp:start x="19347" y="-4511"/>
                    <wp:lineTo x="12632" y="-23669"/>
                    <wp:lineTo x="11001" y="3774"/>
                    <wp:lineTo x="4041" y="-20372"/>
                    <wp:lineTo x="1961" y="5512"/>
                    <wp:lineTo x="1594" y="20791"/>
                    <wp:lineTo x="2717" y="24686"/>
                    <wp:lineTo x="3145" y="22034"/>
                    <wp:lineTo x="15042" y="17794"/>
                    <wp:lineTo x="19939" y="3750"/>
                    <wp:lineTo x="20245" y="-1395"/>
                    <wp:lineTo x="19347" y="-4511"/>
                  </wp:wrapPolygon>
                </wp:wrapThrough>
                <wp:docPr id="24" name="รูปภาพ 24" descr="ผลการค้นหารูปภาพสำหรับ ท่อพลาสติกใส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ผลการค้นหารูปภาพสำหรับ ท่อพลาสติกใส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6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7">
                                  <a14:imgEffect>
                                    <a14:backgroundRemoval t="57666" b="76334" l="10000" r="9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55333" b="21333"/>
                        <a:stretch/>
                      </pic:blipFill>
                      <pic:spPr bwMode="auto">
                        <a:xfrm rot="20134542">
                          <a:off x="0" y="0"/>
                          <a:ext cx="1668780" cy="218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20500E">
            <w:rPr>
              <w:noProof/>
            </w:rPr>
            <w:drawing>
              <wp:anchor distT="0" distB="0" distL="114300" distR="114300" simplePos="0" relativeHeight="251693056" behindDoc="0" locked="0" layoutInCell="1" allowOverlap="1" wp14:anchorId="76498458" wp14:editId="7D670A3E">
                <wp:simplePos x="0" y="0"/>
                <wp:positionH relativeFrom="column">
                  <wp:posOffset>3455431</wp:posOffset>
                </wp:positionH>
                <wp:positionV relativeFrom="paragraph">
                  <wp:posOffset>2885502</wp:posOffset>
                </wp:positionV>
                <wp:extent cx="1668780" cy="218440"/>
                <wp:effectExtent l="0" t="304800" r="0" b="295910"/>
                <wp:wrapThrough wrapText="bothSides">
                  <wp:wrapPolygon edited="0">
                    <wp:start x="19347" y="-4511"/>
                    <wp:lineTo x="12632" y="-23669"/>
                    <wp:lineTo x="11001" y="3774"/>
                    <wp:lineTo x="4041" y="-20372"/>
                    <wp:lineTo x="1961" y="5512"/>
                    <wp:lineTo x="1594" y="20791"/>
                    <wp:lineTo x="2717" y="24686"/>
                    <wp:lineTo x="3145" y="22034"/>
                    <wp:lineTo x="15042" y="17794"/>
                    <wp:lineTo x="19939" y="3750"/>
                    <wp:lineTo x="20245" y="-1395"/>
                    <wp:lineTo x="19347" y="-4511"/>
                  </wp:wrapPolygon>
                </wp:wrapThrough>
                <wp:docPr id="25" name="รูปภาพ 25" descr="ผลการค้นหารูปภาพสำหรับ ท่อพลาสติกใส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 descr="ผลการค้นหารูปภาพสำหรับ ท่อพลาสติกใส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6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7">
                                  <a14:imgEffect>
                                    <a14:backgroundRemoval t="57666" b="76334" l="10000" r="9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55333" b="21333"/>
                        <a:stretch/>
                      </pic:blipFill>
                      <pic:spPr bwMode="auto">
                        <a:xfrm rot="20134542">
                          <a:off x="0" y="0"/>
                          <a:ext cx="1668780" cy="218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20500E">
            <w:rPr>
              <w:noProof/>
            </w:rPr>
            <w:drawing>
              <wp:anchor distT="0" distB="0" distL="114300" distR="114300" simplePos="0" relativeHeight="251687936" behindDoc="0" locked="0" layoutInCell="1" allowOverlap="1" wp14:anchorId="5E4E703B">
                <wp:simplePos x="0" y="0"/>
                <wp:positionH relativeFrom="column">
                  <wp:posOffset>5154930</wp:posOffset>
                </wp:positionH>
                <wp:positionV relativeFrom="paragraph">
                  <wp:posOffset>3619500</wp:posOffset>
                </wp:positionV>
                <wp:extent cx="429895" cy="266700"/>
                <wp:effectExtent l="0" t="0" r="8255" b="0"/>
                <wp:wrapThrough wrapText="bothSides">
                  <wp:wrapPolygon edited="0">
                    <wp:start x="1914" y="0"/>
                    <wp:lineTo x="1914" y="9257"/>
                    <wp:lineTo x="4786" y="18514"/>
                    <wp:lineTo x="7657" y="20057"/>
                    <wp:lineTo x="19143" y="20057"/>
                    <wp:lineTo x="21058" y="18514"/>
                    <wp:lineTo x="21058" y="7714"/>
                    <wp:lineTo x="19143" y="0"/>
                    <wp:lineTo x="1914" y="0"/>
                  </wp:wrapPolygon>
                </wp:wrapThrough>
                <wp:docPr id="1" name="รูปภาพ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 rotWithShape="1">
                        <a:blip r:embed="rId12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3">
                                  <a14:imgEffect>
                                    <a14:backgroundRemoval t="36697" b="74924" l="32593" r="6724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8262" t="31919" r="28429" b="20298"/>
                        <a:stretch/>
                      </pic:blipFill>
                      <pic:spPr bwMode="auto">
                        <a:xfrm flipH="1">
                          <a:off x="0" y="0"/>
                          <a:ext cx="429895" cy="266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</wp:anchor>
            </w:drawing>
          </w:r>
        </w:p>
        <w:p w:rsidR="00C873F4" w:rsidRDefault="00D60994"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86912" behindDoc="0" locked="0" layoutInCell="1" allowOverlap="1" wp14:anchorId="145A912E" wp14:editId="71805585">
                    <wp:simplePos x="0" y="0"/>
                    <wp:positionH relativeFrom="column">
                      <wp:posOffset>1257300</wp:posOffset>
                    </wp:positionH>
                    <wp:positionV relativeFrom="paragraph">
                      <wp:posOffset>2819400</wp:posOffset>
                    </wp:positionV>
                    <wp:extent cx="1200150" cy="1404620"/>
                    <wp:effectExtent l="0" t="0" r="0" b="0"/>
                    <wp:wrapSquare wrapText="bothSides"/>
                    <wp:docPr id="20" name="กล่องข้อความ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00150" cy="14046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0994" w:rsidRPr="00D60994" w:rsidRDefault="00D60994" w:rsidP="00D60994">
                                <w:pP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  <w:t>Water reservoi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45A912E" id="_x0000_s1030" type="#_x0000_t202" style="position:absolute;margin-left:99pt;margin-top:222pt;width:94.5pt;height:110.6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" filled="f" stroked="f">
                    <v:textbox style="mso-fit-shape-to-text:t">
                      <w:txbxContent>
                        <w:p w:rsidR="00D60994" w:rsidRPr="00D60994" w:rsidRDefault="00D60994" w:rsidP="00D60994">
                          <w:pP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  <w:t>Water reservoir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84864" behindDoc="0" locked="0" layoutInCell="1" allowOverlap="1" wp14:anchorId="145A912E" wp14:editId="71805585">
                    <wp:simplePos x="0" y="0"/>
                    <wp:positionH relativeFrom="column">
                      <wp:posOffset>1552575</wp:posOffset>
                    </wp:positionH>
                    <wp:positionV relativeFrom="paragraph">
                      <wp:posOffset>2400300</wp:posOffset>
                    </wp:positionV>
                    <wp:extent cx="1057275" cy="1404620"/>
                    <wp:effectExtent l="0" t="0" r="0" b="0"/>
                    <wp:wrapSquare wrapText="bothSides"/>
                    <wp:docPr id="19" name="กล่องข้อความ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057275" cy="14046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0994" w:rsidRPr="00D60994" w:rsidRDefault="00D60994" w:rsidP="00D60994">
                                <w:pP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  <w:t>Planter tra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45A912E" id="_x0000_s1031" type="#_x0000_t202" style="position:absolute;margin-left:122.25pt;margin-top:189pt;width:83.25pt;height:110.6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" filled="f" stroked="f">
                    <v:textbox style="mso-fit-shape-to-text:t">
                      <w:txbxContent>
                        <w:p w:rsidR="00D60994" w:rsidRPr="00D60994" w:rsidRDefault="00D60994" w:rsidP="00D60994">
                          <w:pP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  <w:t>Planter tray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82816" behindDoc="0" locked="0" layoutInCell="1" allowOverlap="1" wp14:anchorId="7A63DD56" wp14:editId="642F30A3">
                    <wp:simplePos x="0" y="0"/>
                    <wp:positionH relativeFrom="column">
                      <wp:posOffset>1990725</wp:posOffset>
                    </wp:positionH>
                    <wp:positionV relativeFrom="paragraph">
                      <wp:posOffset>1542415</wp:posOffset>
                    </wp:positionV>
                    <wp:extent cx="600075" cy="1404620"/>
                    <wp:effectExtent l="0" t="0" r="0" b="0"/>
                    <wp:wrapSquare wrapText="bothSides"/>
                    <wp:docPr id="17" name="กล่องข้อความ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00075" cy="14046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0994" w:rsidRPr="00D60994" w:rsidRDefault="00D60994" w:rsidP="00D60994">
                                <w:pP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  <w:t>Cove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A63DD56" id="_x0000_s1032" type="#_x0000_t202" style="position:absolute;margin-left:156.75pt;margin-top:121.45pt;width:47.25pt;height:110.6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" filled="f" stroked="f">
                    <v:textbox style="mso-fit-shape-to-text:t">
                      <w:txbxContent>
                        <w:p w:rsidR="00D60994" w:rsidRPr="00D60994" w:rsidRDefault="00D60994" w:rsidP="00D60994">
                          <w:pP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  <w:t>Cover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0768" behindDoc="0" locked="0" layoutInCell="1" allowOverlap="1" wp14:anchorId="1E02411C" wp14:editId="57889022">
                    <wp:simplePos x="0" y="0"/>
                    <wp:positionH relativeFrom="column">
                      <wp:posOffset>2371725</wp:posOffset>
                    </wp:positionH>
                    <wp:positionV relativeFrom="paragraph">
                      <wp:posOffset>2981325</wp:posOffset>
                    </wp:positionV>
                    <wp:extent cx="866775" cy="504825"/>
                    <wp:effectExtent l="19050" t="19050" r="28575" b="28575"/>
                    <wp:wrapNone/>
                    <wp:docPr id="16" name="ตัวเชื่อมต่อตรง 1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 flipV="1">
                              <a:off x="0" y="0"/>
                              <a:ext cx="866775" cy="504825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12BE4123" id="ตัวเชื่อมต่อตรง 16" o:spid="_x0000_s1026" style="position:absolute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6.75pt,234.75pt" to="255pt,27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" strokecolor="white [3212]" strokeweight="2.25pt">
                    <v:stroke joinstyle="miter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8720" behindDoc="0" locked="0" layoutInCell="1" allowOverlap="1" wp14:anchorId="1E02411C" wp14:editId="57889022">
                    <wp:simplePos x="0" y="0"/>
                    <wp:positionH relativeFrom="column">
                      <wp:posOffset>2419350</wp:posOffset>
                    </wp:positionH>
                    <wp:positionV relativeFrom="paragraph">
                      <wp:posOffset>2571750</wp:posOffset>
                    </wp:positionV>
                    <wp:extent cx="866775" cy="504825"/>
                    <wp:effectExtent l="19050" t="19050" r="28575" b="28575"/>
                    <wp:wrapNone/>
                    <wp:docPr id="15" name="ตัวเชื่อมต่อตรง 1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 flipV="1">
                              <a:off x="0" y="0"/>
                              <a:ext cx="866775" cy="504825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60619F83" id="ตัวเชื่อมต่อตรง 15" o:spid="_x0000_s1026" style="position:absolute;flip:x 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0.5pt,202.5pt" to="258.75pt,24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" strokecolor="white [3212]" strokeweight="2.25pt">
                    <v:stroke joinstyle="miter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75648" behindDoc="0" locked="0" layoutInCell="1" allowOverlap="1" wp14:anchorId="32E81D16" wp14:editId="0DB0B1AF">
                    <wp:simplePos x="0" y="0"/>
                    <wp:positionH relativeFrom="column">
                      <wp:posOffset>3127376</wp:posOffset>
                    </wp:positionH>
                    <wp:positionV relativeFrom="paragraph">
                      <wp:posOffset>3952875</wp:posOffset>
                    </wp:positionV>
                    <wp:extent cx="600075" cy="1404620"/>
                    <wp:effectExtent l="0" t="76200" r="0" b="73660"/>
                    <wp:wrapSquare wrapText="bothSides"/>
                    <wp:docPr id="13" name="กล่องข้อความ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838048">
                              <a:off x="0" y="0"/>
                              <a:ext cx="600075" cy="14046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0994" w:rsidRPr="00D60994" w:rsidRDefault="00D60994" w:rsidP="00D60994">
                                <w:pP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</w:pPr>
                                <w:r w:rsidRPr="00D60994"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  <w:t>30 cm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2E81D16" id="_x0000_s1033" type="#_x0000_t202" style="position:absolute;margin-left:246.25pt;margin-top:311.25pt;width:47.25pt;height:110.6pt;rotation:2007639fd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" filled="f" stroked="f">
                    <v:textbox style="mso-fit-shape-to-text:t">
                      <w:txbxContent>
                        <w:p w:rsidR="00D60994" w:rsidRPr="00D60994" w:rsidRDefault="00D60994" w:rsidP="00D60994">
                          <w:pP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</w:pPr>
                          <w:r w:rsidRPr="00D60994"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  <w:t>30 cm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73600" behindDoc="0" locked="0" layoutInCell="1" allowOverlap="1" wp14:anchorId="477C1520" wp14:editId="7E4353DF">
                    <wp:simplePos x="0" y="0"/>
                    <wp:positionH relativeFrom="column">
                      <wp:posOffset>4894580</wp:posOffset>
                    </wp:positionH>
                    <wp:positionV relativeFrom="paragraph">
                      <wp:posOffset>3932555</wp:posOffset>
                    </wp:positionV>
                    <wp:extent cx="600075" cy="1404620"/>
                    <wp:effectExtent l="0" t="76200" r="0" b="73660"/>
                    <wp:wrapSquare wrapText="bothSides"/>
                    <wp:docPr id="12" name="กล่องข้อความ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9721254">
                              <a:off x="0" y="0"/>
                              <a:ext cx="600075" cy="14046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0994" w:rsidRPr="00D60994" w:rsidRDefault="00D60994" w:rsidP="00D60994">
                                <w:pP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</w:pPr>
                                <w:r w:rsidRPr="00D60994"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  <w:t>30 cm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77C1520" id="_x0000_s1034" type="#_x0000_t202" style="position:absolute;margin-left:385.4pt;margin-top:309.65pt;width:47.25pt;height:110.6pt;rotation:-2052092fd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" filled="f" stroked="f">
                    <v:textbox style="mso-fit-shape-to-text:t">
                      <w:txbxContent>
                        <w:p w:rsidR="00D60994" w:rsidRPr="00D60994" w:rsidRDefault="00D60994" w:rsidP="00D60994">
                          <w:pP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</w:pPr>
                          <w:r w:rsidRPr="00D60994"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  <w:t>30 cm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1D76B2B4" wp14:editId="6DB25F68">
                    <wp:simplePos x="0" y="0"/>
                    <wp:positionH relativeFrom="column">
                      <wp:posOffset>2857500</wp:posOffset>
                    </wp:positionH>
                    <wp:positionV relativeFrom="paragraph">
                      <wp:posOffset>3638549</wp:posOffset>
                    </wp:positionV>
                    <wp:extent cx="1371600" cy="784225"/>
                    <wp:effectExtent l="38100" t="38100" r="57150" b="53975"/>
                    <wp:wrapNone/>
                    <wp:docPr id="11" name="ลูกศรเชื่อมต่อแบบตรง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 flipV="1">
                              <a:off x="0" y="0"/>
                              <a:ext cx="1371600" cy="784225"/>
                            </a:xfrm>
                            <a:prstGeom prst="straightConnector1">
                              <a:avLst/>
                            </a:prstGeom>
                            <a:ln w="28575">
                              <a:solidFill>
                                <a:schemeClr val="bg1"/>
                              </a:solidFill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AE91310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ลูกศรเชื่อมต่อแบบตรง 11" o:spid="_x0000_s1026" type="#_x0000_t32" style="position:absolute;margin-left:225pt;margin-top:286.5pt;width:108pt;height:61.75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" strokecolor="white [3212]" strokeweight="2.25pt">
                    <v:stroke startarrow="block" endarrow="block" joinstyle="miter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9504" behindDoc="0" locked="0" layoutInCell="1" allowOverlap="1">
                    <wp:simplePos x="0" y="0"/>
                    <wp:positionH relativeFrom="column">
                      <wp:posOffset>4324349</wp:posOffset>
                    </wp:positionH>
                    <wp:positionV relativeFrom="paragraph">
                      <wp:posOffset>3625533</wp:posOffset>
                    </wp:positionV>
                    <wp:extent cx="1381125" cy="794067"/>
                    <wp:effectExtent l="38100" t="38100" r="47625" b="44450"/>
                    <wp:wrapNone/>
                    <wp:docPr id="10" name="ลูกศรเชื่อมต่อแบบตรง 1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1381125" cy="794067"/>
                            </a:xfrm>
                            <a:prstGeom prst="straightConnector1">
                              <a:avLst/>
                            </a:prstGeom>
                            <a:ln w="28575">
                              <a:solidFill>
                                <a:schemeClr val="bg1"/>
                              </a:solidFill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59CB31F" id="ลูกศรเชื่อมต่อแบบตรง 10" o:spid="_x0000_s1026" type="#_x0000_t32" style="position:absolute;margin-left:340.5pt;margin-top:285.5pt;width:108.75pt;height:62.5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" strokecolor="white [3212]" strokeweight="2.25pt">
                    <v:stroke startarrow="block" endarrow="block" joinstyle="miter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8480" behindDoc="0" locked="0" layoutInCell="1" allowOverlap="1" wp14:anchorId="0F4E4031" wp14:editId="48014AC0">
                    <wp:simplePos x="0" y="0"/>
                    <wp:positionH relativeFrom="column">
                      <wp:posOffset>6223000</wp:posOffset>
                    </wp:positionH>
                    <wp:positionV relativeFrom="paragraph">
                      <wp:posOffset>2628265</wp:posOffset>
                    </wp:positionV>
                    <wp:extent cx="600075" cy="1404620"/>
                    <wp:effectExtent l="3493" t="0" r="0" b="0"/>
                    <wp:wrapSquare wrapText="bothSides"/>
                    <wp:docPr id="9" name="กล่องข้อความ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0" y="0"/>
                              <a:ext cx="600075" cy="14046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0994" w:rsidRPr="00D60994" w:rsidRDefault="00D60994" w:rsidP="00D60994">
                                <w:pP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  <w:t xml:space="preserve">10 </w:t>
                                </w:r>
                                <w:r w:rsidRPr="00D60994"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  <w:t>cm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F4E4031" id="_x0000_s1035" type="#_x0000_t202" style="position:absolute;margin-left:490pt;margin-top:206.95pt;width:47.25pt;height:110.6pt;rotation:-90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" filled="f" stroked="f">
                    <v:textbox style="mso-fit-shape-to-text:t">
                      <w:txbxContent>
                        <w:p w:rsidR="00D60994" w:rsidRPr="00D60994" w:rsidRDefault="00D60994" w:rsidP="00D60994">
                          <w:pP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  <w:t xml:space="preserve">10 </w:t>
                          </w:r>
                          <w:r w:rsidRPr="00D60994"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  <w:t>cm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6432" behindDoc="0" locked="0" layoutInCell="1" allowOverlap="1">
                    <wp:simplePos x="0" y="0"/>
                    <wp:positionH relativeFrom="column">
                      <wp:posOffset>5743575</wp:posOffset>
                    </wp:positionH>
                    <wp:positionV relativeFrom="paragraph">
                      <wp:posOffset>3105150</wp:posOffset>
                    </wp:positionV>
                    <wp:extent cx="0" cy="476250"/>
                    <wp:effectExtent l="95250" t="38100" r="57150" b="38100"/>
                    <wp:wrapNone/>
                    <wp:docPr id="8" name="ลูกศรเชื่อมต่อแบบตรง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476250"/>
                            </a:xfrm>
                            <a:prstGeom prst="straightConnector1">
                              <a:avLst/>
                            </a:prstGeom>
                            <a:ln w="28575">
                              <a:solidFill>
                                <a:schemeClr val="bg1"/>
                              </a:solidFill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EB6C760" id="ลูกศรเชื่อมต่อแบบตรง 8" o:spid="_x0000_s1026" type="#_x0000_t32" style="position:absolute;margin-left:452.25pt;margin-top:244.5pt;width:0;height:37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" strokecolor="white [3212]" strokeweight="2.25pt">
                    <v:stroke startarrow="block" endarrow="block" joinstyle="miter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5408" behindDoc="0" locked="0" layoutInCell="1" allowOverlap="1" wp14:anchorId="3BA0507D" wp14:editId="103CA135">
                    <wp:simplePos x="0" y="0"/>
                    <wp:positionH relativeFrom="column">
                      <wp:posOffset>6218555</wp:posOffset>
                    </wp:positionH>
                    <wp:positionV relativeFrom="paragraph">
                      <wp:posOffset>2151380</wp:posOffset>
                    </wp:positionV>
                    <wp:extent cx="600075" cy="1404620"/>
                    <wp:effectExtent l="3493" t="0" r="0" b="0"/>
                    <wp:wrapSquare wrapText="bothSides"/>
                    <wp:docPr id="7" name="กล่องข้อความ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0" y="0"/>
                              <a:ext cx="600075" cy="14046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0994" w:rsidRPr="00D60994" w:rsidRDefault="00D60994" w:rsidP="00D60994">
                                <w:pP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  <w:t>7</w:t>
                                </w:r>
                                <w:r w:rsidRPr="00D60994"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  <w:t xml:space="preserve"> cm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BA0507D" id="_x0000_s1036" type="#_x0000_t202" style="position:absolute;margin-left:489.65pt;margin-top:169.4pt;width:47.25pt;height:110.6pt;rotation:-90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" filled="f" stroked="f">
                    <v:textbox style="mso-fit-shape-to-text:t">
                      <w:txbxContent>
                        <w:p w:rsidR="00D60994" w:rsidRPr="00D60994" w:rsidRDefault="00D60994" w:rsidP="00D60994">
                          <w:pP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  <w:t>7</w:t>
                          </w:r>
                          <w:r w:rsidRPr="00D60994"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  <w:t xml:space="preserve"> cm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>
                    <wp:simplePos x="0" y="0"/>
                    <wp:positionH relativeFrom="column">
                      <wp:posOffset>5743575</wp:posOffset>
                    </wp:positionH>
                    <wp:positionV relativeFrom="paragraph">
                      <wp:posOffset>2733675</wp:posOffset>
                    </wp:positionV>
                    <wp:extent cx="0" cy="361950"/>
                    <wp:effectExtent l="95250" t="38100" r="76200" b="38100"/>
                    <wp:wrapNone/>
                    <wp:docPr id="6" name="ลูกศรเชื่อมต่อแบบตรง 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361950"/>
                            </a:xfrm>
                            <a:prstGeom prst="straightConnector1">
                              <a:avLst/>
                            </a:prstGeom>
                            <a:ln w="28575">
                              <a:solidFill>
                                <a:schemeClr val="bg1"/>
                              </a:solidFill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3A735426" id="ลูกศรเชื่อมต่อแบบตรง 6" o:spid="_x0000_s1026" type="#_x0000_t32" style="position:absolute;margin-left:452.25pt;margin-top:215.25pt;width:0;height:28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" strokecolor="white [3212]" strokeweight="2.25pt">
                    <v:stroke startarrow="block" endarrow="block" joinstyle="miter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column">
                      <wp:posOffset>5743575</wp:posOffset>
                    </wp:positionH>
                    <wp:positionV relativeFrom="paragraph">
                      <wp:posOffset>1228725</wp:posOffset>
                    </wp:positionV>
                    <wp:extent cx="0" cy="1504950"/>
                    <wp:effectExtent l="57150" t="38100" r="57150" b="38100"/>
                    <wp:wrapNone/>
                    <wp:docPr id="5" name="ลูกศรเชื่อมต่อแบบตรง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1504950"/>
                            </a:xfrm>
                            <a:prstGeom prst="straightConnector1">
                              <a:avLst/>
                            </a:prstGeom>
                            <a:ln w="28575">
                              <a:solidFill>
                                <a:schemeClr val="bg1"/>
                              </a:solidFill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6B760690" id="ลูกศรเชื่อมต่อแบบตรง 5" o:spid="_x0000_s1026" type="#_x0000_t32" style="position:absolute;margin-left:452.25pt;margin-top:96.75pt;width:0;height:118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" strokecolor="white [3212]" strokeweight="2.25pt">
                    <v:stroke startarrow="block" endarrow="block" joinstyle="miter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1312" behindDoc="0" locked="0" layoutInCell="1" allowOverlap="1">
                    <wp:simplePos x="0" y="0"/>
                    <wp:positionH relativeFrom="column">
                      <wp:posOffset>6219190</wp:posOffset>
                    </wp:positionH>
                    <wp:positionV relativeFrom="paragraph">
                      <wp:posOffset>1066165</wp:posOffset>
                    </wp:positionV>
                    <wp:extent cx="600075" cy="1404620"/>
                    <wp:effectExtent l="3493" t="0" r="0" b="0"/>
                    <wp:wrapSquare wrapText="bothSides"/>
                    <wp:docPr id="217" name="กล่องข้อความ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0" y="0"/>
                              <a:ext cx="600075" cy="14046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60994" w:rsidRPr="00D60994" w:rsidRDefault="00D60994">
                                <w:pPr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</w:pPr>
                                <w:r w:rsidRPr="00D60994">
                                  <w:rPr>
                                    <w:color w:val="FFFFFF" w:themeColor="background1"/>
                                    <w:sz w:val="24"/>
                                    <w:szCs w:val="32"/>
                                  </w:rPr>
                                  <w:t>30 cm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_x0000_s1037" type="#_x0000_t202" style="position:absolute;margin-left:489.7pt;margin-top:83.95pt;width:47.25pt;height:110.6pt;rotation:-90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" filled="f" stroked="f">
                    <v:textbox style="mso-fit-shape-to-text:t">
                      <w:txbxContent>
                        <w:p w:rsidR="00D60994" w:rsidRPr="00D60994" w:rsidRDefault="00D60994">
                          <w:pPr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</w:pPr>
                          <w:r w:rsidRPr="00D60994">
                            <w:rPr>
                              <w:color w:val="FFFFFF" w:themeColor="background1"/>
                              <w:sz w:val="24"/>
                              <w:szCs w:val="32"/>
                            </w:rPr>
                            <w:t>30 cm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bookmarkStart w:id="0" w:name="_GoBack"/>
          <w:r>
            <w:rPr>
              <w:noProof/>
            </w:rPr>
            <w:drawing>
              <wp:anchor distT="0" distB="0" distL="114300" distR="114300" simplePos="0" relativeHeight="251658239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8858250" cy="4610100"/>
                <wp:effectExtent l="0" t="0" r="0" b="0"/>
                <wp:wrapThrough wrapText="bothSides">
                  <wp:wrapPolygon edited="0">
                    <wp:start x="0" y="0"/>
                    <wp:lineTo x="0" y="21511"/>
                    <wp:lineTo x="21554" y="21511"/>
                    <wp:lineTo x="21554" y="0"/>
                    <wp:lineTo x="0" y="0"/>
                  </wp:wrapPolygon>
                </wp:wrapThrough>
                <wp:docPr id="2" name="รูปภาพ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858250" cy="461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bookmarkEnd w:id="0" w:displacedByCustomXml="next"/>
      </w:sdtContent>
    </w:sdt>
    <w:sectPr w:rsidR="00C873F4" w:rsidSect="00D6099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E0N7WwsDAwtDS3MLZU0lEKTi0uzszPAykwqgUAUrRvTiwAAAA="/>
  </w:docVars>
  <w:rsids>
    <w:rsidRoot w:val="00D60994"/>
    <w:rsid w:val="0020500E"/>
    <w:rsid w:val="0095215C"/>
    <w:rsid w:val="009C79DF"/>
    <w:rsid w:val="00C873F4"/>
    <w:rsid w:val="00D60994"/>
    <w:rsid w:val="00FF1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E231BE-D940-4F81-B83E-0C63E2928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6099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F1A9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microsoft.com/office/2007/relationships/hdphoto" Target="media/hdphoto5.wdp"/><Relationship Id="rId3" Type="http://schemas.openxmlformats.org/officeDocument/2006/relationships/webSettings" Target="webSettings.xml"/><Relationship Id="rId7" Type="http://schemas.microsoft.com/office/2007/relationships/hdphoto" Target="media/hdphoto2.wdp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glossaryDocument" Target="glossary/document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microsoft.com/office/2007/relationships/hdphoto" Target="media/hdphoto4.wdp"/><Relationship Id="rId5" Type="http://schemas.microsoft.com/office/2007/relationships/hdphoto" Target="media/hdphoto1.wdp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image" Target="media/image1.png"/><Relationship Id="rId9" Type="http://schemas.microsoft.com/office/2007/relationships/hdphoto" Target="media/hdphoto3.wdp"/><Relationship Id="rId14" Type="http://schemas.openxmlformats.org/officeDocument/2006/relationships/image" Target="media/image6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ทั่วไป"/>
          <w:gallery w:val="placeholder"/>
        </w:category>
        <w:types>
          <w:type w:val="bbPlcHdr"/>
        </w:types>
        <w:behaviors>
          <w:behavior w:val="content"/>
        </w:behaviors>
        <w:guid w:val="{BB5BD473-BBD2-4B6F-A9E4-9FAB888BCD9F}"/>
      </w:docPartPr>
      <w:docPartBody>
        <w:p w:rsidR="00000000" w:rsidRDefault="003A2846">
          <w:r w:rsidRPr="001F327A">
            <w:rPr>
              <w:rStyle w:val="a3"/>
              <w:cs/>
            </w:rPr>
            <w:t>คลิกหรือแตะที่นี่เพื่อใส่ข้อความ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2846"/>
    <w:rsid w:val="003A2846"/>
    <w:rsid w:val="00685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A284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wit Lappisatepun</dc:creator>
  <cp:keywords/>
  <dc:description/>
  <cp:lastModifiedBy>Sirawit Lappisatepun</cp:lastModifiedBy>
  <cp:revision>2</cp:revision>
  <dcterms:created xsi:type="dcterms:W3CDTF">2017-11-12T15:58:00Z</dcterms:created>
  <dcterms:modified xsi:type="dcterms:W3CDTF">2017-11-14T12:24:00Z</dcterms:modified>
</cp:coreProperties>
</file>